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BED31" w14:textId="6BC7F35A" w:rsidR="007A6589" w:rsidRDefault="007A6589" w:rsidP="007A6589">
      <w:pPr>
        <w:pStyle w:val="Heading2"/>
      </w:pPr>
      <w:r>
        <w:t>Exam Assignments V01</w:t>
      </w:r>
    </w:p>
    <w:p w14:paraId="15708297" w14:textId="3EEE581D" w:rsidR="007A6589" w:rsidRPr="007A6589" w:rsidRDefault="007A6589" w:rsidP="00265789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7A6589">
        <w:rPr>
          <w:b w:val="0"/>
          <w:bCs w:val="0"/>
          <w:sz w:val="28"/>
          <w:szCs w:val="28"/>
        </w:rPr>
        <w:t xml:space="preserve">Describe how </w:t>
      </w:r>
      <w:r w:rsidRPr="007A6589">
        <w:rPr>
          <w:rFonts w:ascii="LMSans10-Bold" w:hAnsi="LMSans10-Bold" w:cs="LMSans10-Bold"/>
          <w:sz w:val="28"/>
          <w:szCs w:val="28"/>
        </w:rPr>
        <w:t>parallelism</w:t>
      </w:r>
      <w:r w:rsidRPr="007A6589">
        <w:rPr>
          <w:rFonts w:ascii="LMSans10-Bold" w:hAnsi="LMSans10-Bold" w:cs="LMSans10-Bold"/>
          <w:b w:val="0"/>
          <w:bCs w:val="0"/>
          <w:sz w:val="28"/>
          <w:szCs w:val="28"/>
        </w:rPr>
        <w:t xml:space="preserve"> </w:t>
      </w:r>
      <w:r w:rsidRPr="007A6589">
        <w:rPr>
          <w:b w:val="0"/>
          <w:bCs w:val="0"/>
          <w:sz w:val="28"/>
          <w:szCs w:val="28"/>
        </w:rPr>
        <w:t xml:space="preserve">differs from </w:t>
      </w:r>
      <w:r w:rsidRPr="007A6589">
        <w:rPr>
          <w:rFonts w:ascii="LMSans10-Bold" w:hAnsi="LMSans10-Bold" w:cs="LMSans10-Bold"/>
          <w:sz w:val="28"/>
          <w:szCs w:val="28"/>
        </w:rPr>
        <w:t>concurrency</w:t>
      </w:r>
    </w:p>
    <w:p w14:paraId="6AF4BED2" w14:textId="115F97D7" w:rsidR="007A6589" w:rsidRDefault="00D327D2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  <w:r w:rsidRPr="00D327D2">
        <w:rPr>
          <w:rFonts w:ascii="LMSans12-Regular" w:hAnsi="LMSans12-Regular" w:cs="LMSans12-Regular"/>
          <w:b/>
          <w:bCs/>
          <w:kern w:val="0"/>
          <w:sz w:val="24"/>
          <w:szCs w:val="24"/>
        </w:rPr>
        <w:t>concurrency</w:t>
      </w:r>
      <w:r>
        <w:rPr>
          <w:rFonts w:ascii="LMSans12-Regular" w:hAnsi="LMSans12-Regular" w:cs="LMSans12-Regular"/>
          <w:kern w:val="0"/>
          <w:sz w:val="24"/>
          <w:szCs w:val="24"/>
        </w:rPr>
        <w:t xml:space="preserve">: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A system is </w:t>
      </w:r>
      <w:r w:rsidR="007A6589">
        <w:rPr>
          <w:rFonts w:ascii="LMSans10-Bold" w:hAnsi="LMSans10-Bold" w:cs="LMSans10-Bold"/>
          <w:b/>
          <w:bCs/>
          <w:kern w:val="0"/>
          <w:sz w:val="24"/>
          <w:szCs w:val="24"/>
        </w:rPr>
        <w:t xml:space="preserve">concurrent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>if it can support two or more actions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 </w:t>
      </w:r>
      <w:r w:rsidR="007A6589" w:rsidRPr="007A6589">
        <w:rPr>
          <w:rFonts w:ascii="LMSans12-Oblique" w:hAnsi="LMSans12-Oblique" w:cs="LMSans12-Oblique"/>
          <w:i/>
          <w:iCs/>
          <w:kern w:val="0"/>
          <w:sz w:val="24"/>
          <w:szCs w:val="24"/>
          <w:u w:val="single"/>
        </w:rPr>
        <w:t>in progress</w:t>
      </w:r>
      <w:r w:rsidR="007A6589">
        <w:rPr>
          <w:rFonts w:ascii="LMSans12-Oblique" w:hAnsi="LMSans12-Oblique" w:cs="LMSans12-Oblique"/>
          <w:i/>
          <w:iCs/>
          <w:kern w:val="0"/>
          <w:sz w:val="24"/>
          <w:szCs w:val="24"/>
        </w:rPr>
        <w:t xml:space="preserve">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at the same time. </w:t>
      </w:r>
      <w:r w:rsidRPr="00D327D2">
        <w:rPr>
          <w:rFonts w:ascii="LMSans12-Regular" w:hAnsi="LMSans12-Regular" w:cs="LMSans12-Regular"/>
          <w:kern w:val="0"/>
          <w:sz w:val="24"/>
          <w:szCs w:val="24"/>
        </w:rPr>
        <w:t>Concurrency means executing multiple tasks at the same time but not necessarily simultaneously.</w:t>
      </w:r>
    </w:p>
    <w:p w14:paraId="1B50C529" w14:textId="77777777" w:rsidR="00D327D2" w:rsidRDefault="00D327D2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</w:p>
    <w:p w14:paraId="17005398" w14:textId="58431D4B" w:rsidR="0071755E" w:rsidRDefault="00D327D2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  <w:r w:rsidRPr="00D327D2">
        <w:rPr>
          <w:rFonts w:ascii="LMSans12-Regular" w:hAnsi="LMSans12-Regular" w:cs="LMSans12-Regular"/>
          <w:b/>
          <w:bCs/>
          <w:kern w:val="0"/>
          <w:sz w:val="24"/>
          <w:szCs w:val="24"/>
        </w:rPr>
        <w:t>parallelism</w:t>
      </w:r>
      <w:r>
        <w:rPr>
          <w:rFonts w:ascii="LMSans12-Regular" w:hAnsi="LMSans12-Regular" w:cs="LMSans12-Regular"/>
          <w:kern w:val="0"/>
          <w:sz w:val="24"/>
          <w:szCs w:val="24"/>
        </w:rPr>
        <w:t xml:space="preserve">: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A system is </w:t>
      </w:r>
      <w:r w:rsidR="007A6589">
        <w:rPr>
          <w:rFonts w:ascii="LMSans10-Bold" w:hAnsi="LMSans10-Bold" w:cs="LMSans10-Bold"/>
          <w:b/>
          <w:bCs/>
          <w:kern w:val="0"/>
          <w:sz w:val="24"/>
          <w:szCs w:val="24"/>
        </w:rPr>
        <w:t xml:space="preserve">parallel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>if it can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 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support two or more actions </w:t>
      </w:r>
      <w:r w:rsidR="007A6589" w:rsidRPr="007A6589">
        <w:rPr>
          <w:rFonts w:ascii="LMSans12-Regular" w:hAnsi="LMSans12-Regular" w:cs="LMSans12-Regular"/>
          <w:kern w:val="0"/>
          <w:sz w:val="24"/>
          <w:szCs w:val="24"/>
          <w:u w:val="single"/>
        </w:rPr>
        <w:t>executing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 xml:space="preserve"> </w:t>
      </w:r>
      <w:r w:rsidR="007A6589" w:rsidRPr="007A6589">
        <w:rPr>
          <w:rFonts w:ascii="LMSans12-Regular" w:hAnsi="LMSans12-Regular" w:cs="LMSans12-Regular" w:hint="eastAsia"/>
          <w:kern w:val="0"/>
          <w:sz w:val="24"/>
          <w:szCs w:val="24"/>
          <w:u w:val="single"/>
        </w:rPr>
        <w:t>s</w:t>
      </w:r>
      <w:r w:rsidR="007A6589" w:rsidRPr="007A6589">
        <w:rPr>
          <w:rFonts w:ascii="LMSans12-Regular" w:hAnsi="LMSans12-Regular" w:cs="LMSans12-Regular"/>
          <w:kern w:val="0"/>
          <w:sz w:val="24"/>
          <w:szCs w:val="24"/>
          <w:u w:val="single"/>
        </w:rPr>
        <w:t>imultaneously</w:t>
      </w:r>
      <w:r w:rsidR="007A6589">
        <w:rPr>
          <w:rFonts w:ascii="LMSans12-Regular" w:hAnsi="LMSans12-Regular" w:cs="LMSans12-Regular"/>
          <w:kern w:val="0"/>
          <w:sz w:val="24"/>
          <w:szCs w:val="24"/>
        </w:rPr>
        <w:t>.</w:t>
      </w:r>
      <w:r w:rsidRPr="00D327D2">
        <w:rPr>
          <w:rFonts w:ascii="LMSans12-Regular" w:hAnsi="LMSans12-Regular" w:cs="LMSans12-Regular"/>
          <w:kern w:val="0"/>
          <w:sz w:val="24"/>
          <w:szCs w:val="24"/>
        </w:rPr>
        <w:t xml:space="preserve"> </w:t>
      </w:r>
      <w:r w:rsidRPr="00D327D2">
        <w:rPr>
          <w:rFonts w:ascii="LMSans12-Regular" w:hAnsi="LMSans12-Regular" w:cs="LMSans12-Regular"/>
          <w:kern w:val="0"/>
          <w:sz w:val="24"/>
          <w:szCs w:val="24"/>
        </w:rPr>
        <w:t>Parallelism is a specific kind of concurrency where tasks are really executed simultaneously.</w:t>
      </w:r>
      <w:r>
        <w:rPr>
          <w:rStyle w:val="FootnoteReference"/>
          <w:rFonts w:ascii="LMSans12-Regular" w:hAnsi="LMSans12-Regular" w:cs="LMSans12-Regular"/>
          <w:kern w:val="0"/>
          <w:sz w:val="24"/>
          <w:szCs w:val="24"/>
        </w:rPr>
        <w:footnoteReference w:id="1"/>
      </w:r>
    </w:p>
    <w:p w14:paraId="21C7A735" w14:textId="4467D22E" w:rsidR="00265789" w:rsidRDefault="00265789" w:rsidP="007A6589">
      <w:pPr>
        <w:autoSpaceDE w:val="0"/>
        <w:autoSpaceDN w:val="0"/>
        <w:adjustRightInd w:val="0"/>
        <w:jc w:val="left"/>
        <w:rPr>
          <w:rFonts w:ascii="LMSans12-Regular" w:hAnsi="LMSans12-Regular" w:cs="LMSans12-Regular"/>
          <w:kern w:val="0"/>
          <w:sz w:val="24"/>
          <w:szCs w:val="24"/>
        </w:rPr>
      </w:pPr>
    </w:p>
    <w:p w14:paraId="5DF71A28" w14:textId="4DBC2BC6" w:rsidR="00265789" w:rsidRDefault="00265789" w:rsidP="00265789">
      <w:pPr>
        <w:pStyle w:val="Heading2"/>
        <w:numPr>
          <w:ilvl w:val="0"/>
          <w:numId w:val="1"/>
        </w:numPr>
        <w:rPr>
          <w:b w:val="0"/>
          <w:bCs w:val="0"/>
          <w:sz w:val="28"/>
          <w:szCs w:val="28"/>
        </w:rPr>
      </w:pPr>
      <w:r w:rsidRPr="00265789">
        <w:rPr>
          <w:b w:val="0"/>
          <w:bCs w:val="0"/>
          <w:sz w:val="28"/>
          <w:szCs w:val="28"/>
        </w:rPr>
        <w:t>What is fork-join parallelism?</w:t>
      </w:r>
    </w:p>
    <w:p w14:paraId="3192CBEC" w14:textId="5200EA85" w:rsidR="00265789" w:rsidRPr="00265789" w:rsidRDefault="00265789" w:rsidP="00265789">
      <w:pPr>
        <w:pStyle w:val="NormalWeb"/>
        <w:rPr>
          <w:rFonts w:ascii="LMSans12-Regular" w:eastAsiaTheme="minorEastAsia" w:hAnsi="LMSans12-Regular" w:cs="LMSans12-Regular"/>
        </w:rPr>
      </w:pPr>
      <w:r w:rsidRPr="00265789">
        <w:rPr>
          <w:rFonts w:ascii="LMSans12-Regular" w:eastAsiaTheme="minorEastAsia" w:hAnsi="LMSans12-Regular" w:cs="LMSans12-Regular"/>
        </w:rPr>
        <w:t>Fork/join parallelism is a style of parallel programming useful for exploiting the parallelism inherent in divide and conquer algorithms on shared memory multiprocessors.</w:t>
      </w:r>
    </w:p>
    <w:p w14:paraId="67A5F047" w14:textId="7D3C7E81" w:rsidR="00265789" w:rsidRDefault="00265789" w:rsidP="00265789">
      <w:pPr>
        <w:pStyle w:val="NormalWeb"/>
        <w:rPr>
          <w:rFonts w:ascii="LMSans12-Regular" w:eastAsiaTheme="minorEastAsia" w:hAnsi="LMSans12-Regular" w:cs="LMSans12-Regular"/>
        </w:rPr>
      </w:pPr>
      <w:r w:rsidRPr="00265789">
        <w:rPr>
          <w:rFonts w:ascii="LMSans12-Regular" w:eastAsiaTheme="minorEastAsia" w:hAnsi="LMSans12-Regular" w:cs="LMSans12-Regular"/>
        </w:rPr>
        <w:t xml:space="preserve">The idea is quite simple: a larger task can be divided into smaller tasks whose solutions can then be combined. </w:t>
      </w:r>
      <w:proofErr w:type="gramStart"/>
      <w:r w:rsidRPr="00265789">
        <w:rPr>
          <w:rFonts w:ascii="LMSans12-Regular" w:eastAsiaTheme="minorEastAsia" w:hAnsi="LMSans12-Regular" w:cs="LMSans12-Regular"/>
        </w:rPr>
        <w:t>As long as</w:t>
      </w:r>
      <w:proofErr w:type="gramEnd"/>
      <w:r w:rsidRPr="00265789">
        <w:rPr>
          <w:rFonts w:ascii="LMSans12-Regular" w:eastAsiaTheme="minorEastAsia" w:hAnsi="LMSans12-Regular" w:cs="LMSans12-Regular"/>
        </w:rPr>
        <w:t xml:space="preserve"> the smaller tasks are independent, they can be executed in parallel.</w:t>
      </w:r>
    </w:p>
    <w:p w14:paraId="14CE209D" w14:textId="6F80F528" w:rsidR="00A81FED" w:rsidRPr="00265789" w:rsidRDefault="00A81FED" w:rsidP="00265789">
      <w:pPr>
        <w:pStyle w:val="NormalWeb"/>
        <w:rPr>
          <w:rFonts w:ascii="LMSans12-Regular" w:eastAsiaTheme="minorEastAsia" w:hAnsi="LMSans12-Regular" w:cs="LMSans12-Regular"/>
        </w:rPr>
      </w:pPr>
      <w:r>
        <w:rPr>
          <w:noProof/>
        </w:rPr>
        <w:lastRenderedPageBreak/>
        <w:drawing>
          <wp:inline distT="0" distB="0" distL="0" distR="0" wp14:anchorId="4149E61C" wp14:editId="231D9F20">
            <wp:extent cx="5519057" cy="5104430"/>
            <wp:effectExtent l="0" t="0" r="5715" b="1270"/>
            <wp:docPr id="2" name="Picture 2" descr="a paragraph of parallel code,&#10;which has sequential part and parallel p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aragraph of parallel code,&#10;which has sequential part and parallel par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8193" cy="5112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82B96" w14:textId="0FB4F325" w:rsidR="00265789" w:rsidRPr="00265789" w:rsidRDefault="00265789" w:rsidP="00265789">
      <w:pPr>
        <w:rPr>
          <w:rFonts w:hint="eastAsia"/>
        </w:rPr>
      </w:pPr>
    </w:p>
    <w:sectPr w:rsidR="00265789" w:rsidRPr="002657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519AE" w14:textId="77777777" w:rsidR="008E153F" w:rsidRDefault="008E153F" w:rsidP="00D327D2">
      <w:r>
        <w:separator/>
      </w:r>
    </w:p>
  </w:endnote>
  <w:endnote w:type="continuationSeparator" w:id="0">
    <w:p w14:paraId="7522D76D" w14:textId="77777777" w:rsidR="008E153F" w:rsidRDefault="008E153F" w:rsidP="00D327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MSans10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Sans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Sans12-Obliqu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F9C72" w14:textId="77777777" w:rsidR="008E153F" w:rsidRDefault="008E153F" w:rsidP="00D327D2">
      <w:r>
        <w:separator/>
      </w:r>
    </w:p>
  </w:footnote>
  <w:footnote w:type="continuationSeparator" w:id="0">
    <w:p w14:paraId="3AB46B46" w14:textId="77777777" w:rsidR="008E153F" w:rsidRDefault="008E153F" w:rsidP="00D327D2">
      <w:r>
        <w:continuationSeparator/>
      </w:r>
    </w:p>
  </w:footnote>
  <w:footnote w:id="1">
    <w:p w14:paraId="0CA7E5C9" w14:textId="0676CC89" w:rsidR="00D327D2" w:rsidRDefault="00D327D2">
      <w:pPr>
        <w:pStyle w:val="FootnoteText"/>
        <w:rPr>
          <w:rFonts w:hint="eastAsia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Concurrency vs. Parallelism — A brief view | by Madhavan Nagarajan | Medium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72BF0"/>
    <w:multiLevelType w:val="hybridMultilevel"/>
    <w:tmpl w:val="7848CAD8"/>
    <w:lvl w:ilvl="0" w:tplc="918C2F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LQ0sDQ0NjcwMzRR0lEKTi0uzszPAykwrAUAwzJiySwAAAA="/>
  </w:docVars>
  <w:rsids>
    <w:rsidRoot w:val="00937599"/>
    <w:rsid w:val="00265789"/>
    <w:rsid w:val="0071755E"/>
    <w:rsid w:val="007A6589"/>
    <w:rsid w:val="008E153F"/>
    <w:rsid w:val="00937599"/>
    <w:rsid w:val="00A81FED"/>
    <w:rsid w:val="00D32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E014E"/>
  <w15:chartTrackingRefBased/>
  <w15:docId w15:val="{DE24E0E7-E948-4A80-8CDD-B8705040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658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658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327D2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327D2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D327D2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D327D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6578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657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9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medium.com/@itIsMadhavan/concurrency-vs-parallelism-a-brief-review-b337c8dac35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9704EF-5582-4B5E-93E7-7A9A759C2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cheng GUO</dc:creator>
  <cp:keywords/>
  <dc:description/>
  <cp:lastModifiedBy>chengcheng GUO</cp:lastModifiedBy>
  <cp:revision>2</cp:revision>
  <dcterms:created xsi:type="dcterms:W3CDTF">2021-11-06T22:05:00Z</dcterms:created>
  <dcterms:modified xsi:type="dcterms:W3CDTF">2021-11-06T22:33:00Z</dcterms:modified>
</cp:coreProperties>
</file>